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0646b0cf7b8e3dae3288e052b2e1899e547fc93"/>
    <w:p>
      <w:pPr>
        <w:pStyle w:val="Heading1"/>
      </w:pPr>
      <w:r>
        <w:t xml:space="preserve">Personal Statement: Pursuing Excellence as a Data Scientist in New Zealand Wellington</w:t>
      </w:r>
    </w:p>
    <w:p>
      <w:pPr>
        <w:pStyle w:val="FirstParagraph"/>
      </w:pPr>
      <w:r>
        <w:t xml:space="preserve">As a dedicated and innovative Data Scientist with over five years of progressive experience in transforming complex datasets into actionable business intelligence, I am writing to express my enthusiastic application for a Data Scientist position within the vibrant technology ecosystem of New Zealand Wellington. This city has long captivated me not only for its stunning natural beauty and dynamic cultural scene but also for its rapidly evolving landscape as a hub for data-driven innovation, sustainable development, and ethical technological advancement. My career trajectory has been meticulously aligned with the unique opportunities presented by New Zealand’s market, particularly in the thriving Wellington region where I am eager to contribute my expertise and grow within a community that values both technical excellence and social responsibility.</w:t>
      </w:r>
    </w:p>
    <w:p>
      <w:pPr>
        <w:pStyle w:val="BodyText"/>
      </w:pPr>
      <w:r>
        <w:t xml:space="preserve">My academic foundation began with a Master of Science in Data Science from the University of Auckland, where I specialised in statistical modelling and machine learning applications within constrained datasets. This was followed by professional experience at a leading Wellington-based fintech startup, where I developed predictive models for customer churn analysis that directly contributed to a 15% reduction in annual attrition rates. The intimate scale of Wellington's tech community allowed me to collaborate closely with cross-functional teams—from product managers to policy advisors—fostering an understanding of how data science must integrate seamlessly with business strategy and user-centric design. This experience cemented my appreciation for the distinct collaborative spirit that defines New Zealand’s technology sector, a culture far removed from the often siloed environments found in larger global hubs.</w:t>
      </w:r>
    </w:p>
    <w:p>
      <w:pPr>
        <w:pStyle w:val="BodyText"/>
      </w:pPr>
      <w:r>
        <w:t xml:space="preserve">As a Data Scientist, I bring a robust technical toolkit refined through diverse projects. Proficient in Python (Pandas, Scikit-learn, TensorFlow), R, SQL, and cloud platforms including AWS and Azure—particularly relevant for New Zealand businesses migrating to scalable infrastructure—I have successfully designed and deployed machine learning pipelines that address real-world challenges. My recent work involved developing an NLP solution to analyse public feedback on Wellington’s council services using the NZ National Language Service framework, demonstrating my commitment to leveraging data ethically while respecting local linguistic and cultural contexts. I also hold certifications in Data Ethics (University of Otago) and Māori Data Sovereignty (Te Pūrere o Te Whakamau), understanding that ethical data practices are not optional but foundational to building trust with communities in New Zealand, especially within the unique iwi frameworks that shape our society.</w:t>
      </w:r>
    </w:p>
    <w:p>
      <w:pPr>
        <w:pStyle w:val="BodyText"/>
      </w:pPr>
      <w:r>
        <w:t xml:space="preserve">What distinguishes my approach is a deep alignment with Wellington’s strategic vision for technological innovation. The city’s emphasis on sustainability and smart urban solutions resonates powerfully with my experience in environmental data analysis—having previously collaborated with a regional council on optimizing waste management routes using geospatial analytics, reducing fuel consumption by 22%. I am particularly inspired by Wellington's leadership in initiatives like the</w:t>
      </w:r>
      <w:r>
        <w:t xml:space="preserve"> </w:t>
      </w:r>
      <w:r>
        <w:rPr>
          <w:iCs/>
          <w:i/>
        </w:rPr>
        <w:t xml:space="preserve">National Data Strategy</w:t>
      </w:r>
      <w:r>
        <w:t xml:space="preserve"> </w:t>
      </w:r>
      <w:r>
        <w:t xml:space="preserve">and</w:t>
      </w:r>
      <w:r>
        <w:t xml:space="preserve"> </w:t>
      </w:r>
      <w:r>
        <w:rPr>
          <w:iCs/>
          <w:i/>
        </w:rPr>
        <w:t xml:space="preserve">Wellington City Council’s Digital Transformation Plan</w:t>
      </w:r>
      <w:r>
        <w:t xml:space="preserve">, which prioritise open data for public benefit. As a Data Scientist seeking to embed myself in this ecosystem, I aim to contribute not only technical skills but also a perspective honed by understanding how data can drive meaningful social outcomes—such as improving public transport accessibility or supporting small businesses through the</w:t>
      </w:r>
      <w:r>
        <w:t xml:space="preserve"> </w:t>
      </w:r>
      <w:r>
        <w:rPr>
          <w:iCs/>
          <w:i/>
        </w:rPr>
        <w:t xml:space="preserve">Wellington SME Digital Hub</w:t>
      </w:r>
      <w:r>
        <w:t xml:space="preserve">.</w:t>
      </w:r>
    </w:p>
    <w:p>
      <w:pPr>
        <w:pStyle w:val="BodyText"/>
      </w:pPr>
      <w:r>
        <w:t xml:space="preserve">My commitment extends beyond technical execution; it involves active engagement with New Zealand’s cultural landscape. I have participated in workshops hosted by the Māori Data Sovereignty Network and contributed to community-driven projects like the</w:t>
      </w:r>
      <w:r>
        <w:t xml:space="preserve"> </w:t>
      </w:r>
      <w:r>
        <w:rPr>
          <w:iCs/>
          <w:i/>
        </w:rPr>
        <w:t xml:space="preserve">Tarata Whakamaua</w:t>
      </w:r>
      <w:r>
        <w:t xml:space="preserve"> </w:t>
      </w:r>
      <w:r>
        <w:t xml:space="preserve">initiative, which empowers local communities to govern their own data. This understanding of data as a resource tied to identity and sovereignty is critical for any Data Scientist operating in New Zealand. In Wellington, where the fusion of Māori knowledge systems and modern technology creates fertile ground for innovation, I believe ethical leadership is non-negotiable. My ability to navigate these nuances ensures that my work as a Data Scientist respects indigenous perspectives while delivering measurable business value—a principle central to the evolving data ethics standards in New Zealand.</w:t>
      </w:r>
    </w:p>
    <w:p>
      <w:pPr>
        <w:pStyle w:val="BodyText"/>
      </w:pPr>
      <w:r>
        <w:t xml:space="preserve">Furthermore, I am drawn to Wellington not merely as a location but as a community where collaboration thrives. The city’s tight-knit tech scene—marked by events like</w:t>
      </w:r>
      <w:r>
        <w:t xml:space="preserve"> </w:t>
      </w:r>
      <w:r>
        <w:rPr>
          <w:iCs/>
          <w:i/>
        </w:rPr>
        <w:t xml:space="preserve">Data Science Meetup Wellington</w:t>
      </w:r>
      <w:r>
        <w:t xml:space="preserve"> </w:t>
      </w:r>
      <w:r>
        <w:t xml:space="preserve">and partnerships between institutions like Victoria University and local startups—offers the ideal environment for continuous learning. I actively contribute to these networks through mentoring, sharing open-source tools, and participating in hackathons focused on New Zealand challenges. For instance, my recent contribution to a</w:t>
      </w:r>
      <w:r>
        <w:t xml:space="preserve"> </w:t>
      </w:r>
      <w:r>
        <w:rPr>
          <w:iCs/>
          <w:i/>
        </w:rPr>
        <w:t xml:space="preserve">Wellington Climate Action Hackathon</w:t>
      </w:r>
      <w:r>
        <w:t xml:space="preserve"> </w:t>
      </w:r>
      <w:r>
        <w:t xml:space="preserve">project using satellite data to monitor urban green spaces exemplifies how I channel my Data Scientist skills toward community-driven solutions.</w:t>
      </w:r>
    </w:p>
    <w:p>
      <w:pPr>
        <w:pStyle w:val="BodyText"/>
      </w:pPr>
      <w:r>
        <w:t xml:space="preserve">I recognize that thriving as a Data Scientist in New Zealand Wellington requires more than technical aptitude; it demands cultural fluency, ethical awareness, and a genuine investment in the region’s future. My background uniquely positions me to bridge global data science best practices with local contextual needs. I am eager to bring my expertise in predictive analytics, machine learning deployment, and ethical data governance to a forward-thinking organisation in Wellington—whether within the public sector driving digital transformation, a dynamic startup shaping New Zealand's tech export potential, or a research institution advancing sustainable innovation.</w:t>
      </w:r>
    </w:p>
    <w:p>
      <w:pPr>
        <w:pStyle w:val="BodyText"/>
      </w:pPr>
      <w:r>
        <w:t xml:space="preserve">In closing, my professional journey has been defined by a commitment to using data not just for efficiency but for meaningful impact. As I look toward building my career in New Zealand Wellington—a city that embodies the harmony between technology and community—I am confident that my skills as a Data Scientist, combined with my deep respect for local values and strategic vision, will enable me to contribute significantly to your team. I am ready to immerse myself fully into Wellington’s collaborative spirit, learn from its unique challenges, and help shape a future where data serves not only business goals but also the collective well-being of New Zealanders. Thank you for considering my application as a dedicated and culturally aware Data Scientist eager to call New Zealand Wellington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Wellington, New Zealand</dc:title>
  <dc:creator/>
  <dc:language>en</dc:language>
  <cp:keywords/>
  <dcterms:created xsi:type="dcterms:W3CDTF">2026-07-24T00:07:04Z</dcterms:created>
  <dcterms:modified xsi:type="dcterms:W3CDTF">2026-07-24T00:07:04Z</dcterms:modified>
</cp:coreProperties>
</file>

<file path=docProps/custom.xml><?xml version="1.0" encoding="utf-8"?>
<Properties xmlns="http://schemas.openxmlformats.org/officeDocument/2006/custom-properties" xmlns:vt="http://schemas.openxmlformats.org/officeDocument/2006/docPropsVTypes"/>
</file>